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Internship</w:t>
      </w:r>
      <w:r>
        <w:t xml:space="preserve"> </w:t>
      </w:r>
      <w:r>
        <w:t xml:space="preserve">-</w:t>
      </w:r>
      <w:r>
        <w:t xml:space="preserve"> </w:t>
      </w:r>
      <w:r>
        <w:t xml:space="preserve">Nigeria</w:t>
      </w:r>
      <w:r>
        <w:t xml:space="preserve"> </w:t>
      </w:r>
      <w:r>
        <w:t xml:space="preserve">Lagos</w:t>
      </w:r>
    </w:p>
    <w:bookmarkStart w:id="20" w:name="Xd02affc5627b742aa82581c70faddc38a814c4f"/>
    <w:p>
      <w:pPr>
        <w:pStyle w:val="Heading1"/>
      </w:pPr>
      <w:r>
        <w:t xml:space="preserve">Internship Application Letter: Project Manager Position - Nigeria Lago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Company Name - e.g., Lagos Infrastructure Development Group]</w:t>
      </w:r>
      <w:r>
        <w:br/>
      </w:r>
      <w:r>
        <w:rPr>
          <w:bCs/>
          <w:b/>
        </w:rPr>
        <w:t xml:space="preserve">Address:</w:t>
      </w:r>
      <w:r>
        <w:t xml:space="preserve"> </w:t>
      </w:r>
      <w:r>
        <w:t xml:space="preserve">[Company Address - e.g., 15 Marina, Lagos Island, Lagos State]</w:t>
      </w:r>
    </w:p>
    <w:p>
      <w:pPr>
        <w:pStyle w:val="BodyText"/>
      </w:pPr>
      <w:r>
        <w:rPr>
          <w:iCs/>
          <w:i/>
        </w:rPr>
        <w:t xml:space="preserve">Subject: Formal Application for Project Manager Internship Position</w:t>
      </w:r>
    </w:p>
    <w:p>
      <w:pPr>
        <w:pStyle w:val="BodyText"/>
      </w:pPr>
      <w:r>
        <w:t xml:space="preserve">Dear Hiring Manager,</w:t>
      </w:r>
    </w:p>
    <w:p>
      <w:pPr>
        <w:pStyle w:val="BodyText"/>
      </w:pPr>
      <w:r>
        <w:t xml:space="preserve">I am writing with profound enthusiasm to submit my formal application for the Project Manager Internship position at [Company Name], as advertised on LinkedIn and the company website. As a dedicated and forward-thinking final-year student in Construction Management at the University of Lagos, I have meticulously cultivated my academic foundation, practical skills, and unwavering passion for driving impactful projects within Nigeria's dynamic urban landscape—specifically in Lagos State. My commitment to excellence in project execution aligns precisely with your organization's reputation for pioneering infrastructure development across Nigeria Lagos. This Internship Application Letter serves as the conduit through which I articulate my readiness to contribute meaningfully to your team while gaining invaluable, hands-on experience under seasoned professionals.</w:t>
      </w:r>
    </w:p>
    <w:p>
      <w:pPr>
        <w:pStyle w:val="BodyText"/>
      </w:pPr>
      <w:r>
        <w:t xml:space="preserve">Lagos State stands at the epicenter of Nigeria's economic engine and faces unparalleled challenges in urban planning, transportation, and sustainable development. Witnessing firsthand the complexities of managing projects amidst Lagos' unique environment—from navigating intricate traffic patterns for site visits to addressing rapid urbanization pressures—I have developed a deep-seated motivation to excel as a Project Manager within this critical ecosystem. My academic journey has been rigorously focused on equipping me with the technical and interpersonal tools necessary for success in this demanding role. I have achieved distinction in courses such as Project Planning &amp; Control, Risk Management, and Construction Law (Nigeria Context), earning a 4.5/5 CGPA. Furthermore, I hold a Certified Associate in Project Management (CAPM) credential from the Project Management Institute (PMI) Nigeria Chapter, demonstrating my commitment to global best practices adapted to our local realities.</w:t>
      </w:r>
    </w:p>
    <w:p>
      <w:pPr>
        <w:pStyle w:val="BodyText"/>
      </w:pPr>
      <w:r>
        <w:t xml:space="preserve">My practical experience is equally robust and directly relevant to the demands of managing projects in Nigeria Lagos. During a six-month fieldwork placement with [Local Construction Firm Name], I supported the Project Manager on a high-profile residential development project near Ikoyi. My responsibilities included conducting site progress surveys (accounting for Lagos' frequent weather disruptions), preparing daily activity reports using MS Project, assisting in coordinating logistics for material deliveries across congested routes, and compiling stakeholder feedback from community meetings. I actively contributed to reducing a 15% delay in foundation work by identifying bottlenecks in the local supplier network and implementing a streamlined communication protocol with vendors—directly translating theoretical risk management concepts into tangible project recovery. This experience solidified my understanding that effective Project Management in Nigeria Lagos isn't merely about schedules and budgets; it requires cultural intelligence, resilience to logistical hurdles, and the ability to foster trust among diverse teams operating within a complex regulatory environment.</w:t>
      </w:r>
    </w:p>
    <w:p>
      <w:pPr>
        <w:pStyle w:val="BodyText"/>
      </w:pPr>
      <w:r>
        <w:t xml:space="preserve">I possess a strong command of essential Project Management tools crucial for success in this role. I am proficient in MS Project for scheduling and resource allocation, Microsoft Teams and Asana for seamless virtual collaboration (vital for managing remote site teams across Lagos), and have hands-on experience using AutoCAD Viewer to interpret technical drawings common in Lagos construction projects. My fluency in English is complemented by conversational Yoruba, which significantly enhances my ability to engage effectively with local communities—a critical soft skill often undervalued but essential for project acceptance in Nigeria's multicultural urban centers like Lagos. I understand that a successful Project Manager Intern must be a proactive problem-solver, an exceptional communicator who can bridge gaps between engineers, contractors, government agencies (like the Lagos State Physical Planning Authority), and residents—skills I have consciously honed during my academic projects and community engagement initiatives.</w:t>
      </w:r>
    </w:p>
    <w:p>
      <w:pPr>
        <w:pStyle w:val="BodyText"/>
      </w:pPr>
      <w:r>
        <w:t xml:space="preserve">The opportunity to learn from [Company Name]’s esteemed team is precisely what I seek as I launch my career. Your recent work on the Lekki-Epe Expressway Extension Phase 2 and the ongoing development of the Eko Atlantic City represents the kind of visionary, large-scale infrastructure projects that embody Nigeria Lagos’s future growth trajectory. Contributing to such endeavors would not only provide me with unparalleled exposure but also allow me to apply my skills where they are most needed. I am eager to learn your specific methodologies for managing public-private partnerships, navigating the National Environmental Standards and Regulations Enforcement Agency (NESREA) compliance in Lagos, and leveraging technology like Building Information Modeling (BIM) within the Nigerian context—areas I have studied extensively but seek real-world application of.</w:t>
      </w:r>
    </w:p>
    <w:p>
      <w:pPr>
        <w:pStyle w:val="BodyText"/>
      </w:pPr>
      <w:r>
        <w:t xml:space="preserve">My adaptability is a key asset. Living and studying in Lagos has ingrained in me the ability to thrive under pressure, manage tight deadlines amidst unpredictable conditions, and maintain a solutions-oriented mindset—traits indispensable for any Project Manager operating within the vibrant yet demanding environment of Nigeria Lagos. I am prepared to work flexible hours as required by site operations, including early mornings before peak traffic or evenings for stakeholder meetings across different parts of the city. I am also immediately available to commence this Internship, with no prior commitments conflicting with your timeline.</w:t>
      </w:r>
    </w:p>
    <w:p>
      <w:pPr>
        <w:pStyle w:val="BodyText"/>
      </w:pPr>
      <w:r>
        <w:t xml:space="preserve">This Internship Application Letter is more than a formality; it is a testament to my serious intent and meticulous preparation for the Project Manager Intern role. I am deeply committed to contributing positively to [Company Name]'s mission of building resilient infrastructure that shapes Lagos's future. I am confident that my proactive attitude, technical foundation, cultural understanding of Nigeria Lagos, and unwavering dedication align perfectly with the needs of your project management team.</w:t>
      </w:r>
    </w:p>
    <w:p>
      <w:pPr>
        <w:pStyle w:val="BodyText"/>
      </w:pPr>
      <w:r>
        <w:t xml:space="preserve">I have attached my comprehensive resume for your review, which provides further detail on my academic achievements and relevant experiences. I welcome the opportunity to discuss how my skills and aspirations can benefit [Company Name] during an interview at your earliest convenience. Thank you for considering my application amidst the competitive talent pool seeking opportunities within Nigeria Lagos’s thriving project management sector.</w:t>
      </w:r>
    </w:p>
    <w:p>
      <w:pPr>
        <w:pStyle w:val="BodyText"/>
      </w:pPr>
      <w:r>
        <w:t xml:space="preserve">Sincerely,</w:t>
      </w:r>
    </w:p>
    <w:p>
      <w:pPr>
        <w:pStyle w:val="BodyText"/>
      </w:pPr>
      <w:r>
        <w:t xml:space="preserve">Amina Adekunle</w:t>
      </w:r>
    </w:p>
    <w:p>
      <w:pPr>
        <w:pStyle w:val="BodyText"/>
      </w:pPr>
      <w:r>
        <w:t xml:space="preserve">University of Lagos, Department of Construction Management</w:t>
      </w:r>
      <w:r>
        <w:br/>
      </w:r>
      <w:r>
        <w:t xml:space="preserve">Lagos State, Nigeria</w:t>
      </w:r>
      <w:r>
        <w:br/>
      </w:r>
      <w:r>
        <w:t xml:space="preserve">Email: amina.adekunle@unilag.edu.ng | Phone: +234 801 234 5678</w:t>
      </w:r>
    </w:p>
    <w:p>
      <w:pPr>
        <w:pStyle w:val="BodyText"/>
      </w:pPr>
      <w:r>
        <w:rPr>
          <w:iCs/>
          <w:i/>
        </w:rPr>
        <w:t xml:space="preserve">Note: Word Count - 827 words. Key Phrases Included:</w:t>
      </w:r>
      <w:r>
        <w:t xml:space="preserve"> </w:t>
      </w:r>
      <w:r>
        <w:t xml:space="preserve">• "Internship Application Letter" (used twice, explicitly)</w:t>
      </w:r>
      <w:r>
        <w:t xml:space="preserve"> </w:t>
      </w:r>
      <w:r>
        <w:t xml:space="preserve">• "Project Manager" (used six times in context)</w:t>
      </w:r>
      <w:r>
        <w:t xml:space="preserve"> </w:t>
      </w:r>
      <w:r>
        <w:t xml:space="preserve">• "Nigeria Lagos" (used seven times, integrated organically into location, challenges, opport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roject Manager Internship - Nigeria Lagos</dc:title>
  <dc:creator/>
  <dc:language>en</dc:language>
  <cp:keywords/>
  <dcterms:created xsi:type="dcterms:W3CDTF">2026-07-22T08:44:54Z</dcterms:created>
  <dcterms:modified xsi:type="dcterms:W3CDTF">2026-07-22T08:44:54Z</dcterms:modified>
</cp:coreProperties>
</file>

<file path=docProps/custom.xml><?xml version="1.0" encoding="utf-8"?>
<Properties xmlns="http://schemas.openxmlformats.org/officeDocument/2006/custom-properties" xmlns:vt="http://schemas.openxmlformats.org/officeDocument/2006/docPropsVTypes"/>
</file>